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3ACCE" w14:textId="77777777" w:rsidR="001A5FE2" w:rsidRPr="001A5FE2" w:rsidRDefault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t>Day 1</w:t>
      </w:r>
    </w:p>
    <w:p w14:paraId="3B294576" w14:textId="77777777" w:rsidR="00CC4A14" w:rsidRPr="001A5FE2" w:rsidRDefault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t>Part I: Evening Questionnaire (filled in when you are going to sleep)</w:t>
      </w:r>
    </w:p>
    <w:p w14:paraId="395A85A0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Sun, </w:t>
      </w:r>
      <w:r w:rsidRPr="001834F6">
        <w:rPr>
          <w:sz w:val="24"/>
          <w:szCs w:val="24"/>
          <w:highlight w:val="yellow"/>
        </w:rPr>
        <w:t>Mon</w:t>
      </w:r>
      <w:r w:rsidRPr="001A5FE2">
        <w:rPr>
          <w:sz w:val="24"/>
          <w:szCs w:val="24"/>
        </w:rPr>
        <w:t>, Tues, Wed, Thurs, Fri, Sat</w:t>
      </w:r>
    </w:p>
    <w:p w14:paraId="60C52915" w14:textId="6C6D195A" w:rsidR="00B800EB" w:rsidRPr="001A5FE2" w:rsidRDefault="00B800EB" w:rsidP="00B800EB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eve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2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06C6024B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7552ADCA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 low-activity day</w:t>
      </w:r>
    </w:p>
    <w:p w14:paraId="7FE22793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regular activity day</w:t>
      </w:r>
    </w:p>
    <w:p w14:paraId="221522B9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 high-activity day</w:t>
      </w:r>
    </w:p>
    <w:p w14:paraId="1FE1D17A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352DE6A0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 low stress day</w:t>
      </w:r>
    </w:p>
    <w:p w14:paraId="3CF54F88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regular stress day</w:t>
      </w:r>
    </w:p>
    <w:p w14:paraId="29F8F238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 high stress day</w:t>
      </w:r>
    </w:p>
    <w:p w14:paraId="4E7111B4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</w:t>
      </w:r>
      <w:r w:rsidR="001A5FE2">
        <w:rPr>
          <w:sz w:val="24"/>
          <w:szCs w:val="24"/>
        </w:rPr>
        <w:t>, today I felt:</w:t>
      </w:r>
    </w:p>
    <w:p w14:paraId="62C10B8B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Not overwhelmed at all</w:t>
      </w:r>
    </w:p>
    <w:p w14:paraId="22E4B594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 little overwhelmed</w:t>
      </w:r>
    </w:p>
    <w:p w14:paraId="3B16BFB0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Extremely overwhelmed</w:t>
      </w:r>
    </w:p>
    <w:p w14:paraId="72C4A35E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During the day I was:</w:t>
      </w:r>
    </w:p>
    <w:p w14:paraId="7CBC4495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Healthy</w:t>
      </w:r>
    </w:p>
    <w:p w14:paraId="5D9FF6A6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Not so healthy</w:t>
      </w:r>
    </w:p>
    <w:p w14:paraId="5CC61525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Sick</w:t>
      </w:r>
    </w:p>
    <w:p w14:paraId="36261A4A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I consumed the following substances today:</w:t>
      </w:r>
    </w:p>
    <w:p w14:paraId="6ECB474C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Caffeine</w:t>
      </w:r>
    </w:p>
    <w:p w14:paraId="077B1437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Alcohol</w:t>
      </w:r>
    </w:p>
    <w:p w14:paraId="17C34126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Exact time of lights-off and getting into bed for the night:</w:t>
      </w:r>
    </w:p>
    <w:p w14:paraId="38A70700" w14:textId="206057B0" w:rsidR="00B800EB" w:rsidRPr="001A5FE2" w:rsidRDefault="001834F6" w:rsidP="00B800EB">
      <w:pPr>
        <w:ind w:left="1440"/>
        <w:rPr>
          <w:sz w:val="24"/>
          <w:szCs w:val="24"/>
        </w:rPr>
      </w:pPr>
      <w:r>
        <w:rPr>
          <w:sz w:val="24"/>
          <w:szCs w:val="24"/>
        </w:rPr>
        <w:t>10</w:t>
      </w:r>
      <w:r w:rsidR="00B800EB" w:rsidRPr="001A5FE2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20 pm </w:t>
      </w:r>
    </w:p>
    <w:p w14:paraId="7AC46DAD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Upon going to bed I was:</w:t>
      </w:r>
    </w:p>
    <w:p w14:paraId="5CB08E84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Not tired</w:t>
      </w:r>
    </w:p>
    <w:p w14:paraId="7C5843C7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Somewhat tired</w:t>
      </w:r>
    </w:p>
    <w:p w14:paraId="612D23B9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 xml:space="preserve">Very </w:t>
      </w:r>
      <w:r w:rsidR="001A5FE2" w:rsidRPr="001834F6">
        <w:rPr>
          <w:sz w:val="24"/>
          <w:szCs w:val="24"/>
          <w:highlight w:val="yellow"/>
        </w:rPr>
        <w:t>tired</w:t>
      </w:r>
    </w:p>
    <w:p w14:paraId="1BC068EB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3F85CAC0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0ABFF741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017D2161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38763286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297CFF92" w14:textId="77777777" w:rsidR="001A5FE2" w:rsidRPr="001A5FE2" w:rsidRDefault="001A5FE2" w:rsidP="001A5FE2">
      <w:pPr>
        <w:ind w:left="360"/>
        <w:rPr>
          <w:sz w:val="24"/>
          <w:szCs w:val="24"/>
          <w:u w:val="single"/>
        </w:rPr>
      </w:pPr>
      <w:r w:rsidRPr="001A5FE2">
        <w:rPr>
          <w:sz w:val="24"/>
          <w:szCs w:val="24"/>
          <w:u w:val="single"/>
        </w:rPr>
        <w:lastRenderedPageBreak/>
        <w:t>Part II: Morning Questionnaire (filled in immediately after waking up)</w:t>
      </w:r>
    </w:p>
    <w:p w14:paraId="3B654E85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Sun, Mon, </w:t>
      </w:r>
      <w:r w:rsidRPr="001834F6">
        <w:rPr>
          <w:sz w:val="24"/>
          <w:szCs w:val="24"/>
          <w:highlight w:val="yellow"/>
        </w:rPr>
        <w:t>Tues</w:t>
      </w:r>
      <w:r w:rsidRPr="001A5FE2">
        <w:rPr>
          <w:sz w:val="24"/>
          <w:szCs w:val="24"/>
        </w:rPr>
        <w:t>, Wed, Thurs, Fri, Sat</w:t>
      </w:r>
    </w:p>
    <w:p w14:paraId="38820CEC" w14:textId="2571AFBB" w:rsidR="00B800EB" w:rsidRPr="001A5FE2" w:rsidRDefault="00B800EB" w:rsidP="00B800EB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mor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703693F2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Morning rising time:</w:t>
      </w:r>
    </w:p>
    <w:p w14:paraId="78D69F6D" w14:textId="504C0D1A" w:rsidR="00B800EB" w:rsidRPr="001A5FE2" w:rsidRDefault="001834F6" w:rsidP="00B800EB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7</w:t>
      </w:r>
      <w:r w:rsidR="00B800EB" w:rsidRPr="001A5FE2">
        <w:rPr>
          <w:sz w:val="24"/>
          <w:szCs w:val="24"/>
        </w:rPr>
        <w:t xml:space="preserve"> :</w:t>
      </w:r>
      <w:proofErr w:type="gramEnd"/>
      <w:r w:rsidR="00B800EB" w:rsidRPr="001A5FE2">
        <w:rPr>
          <w:sz w:val="24"/>
          <w:szCs w:val="24"/>
        </w:rPr>
        <w:t xml:space="preserve"> </w:t>
      </w:r>
      <w:r>
        <w:rPr>
          <w:sz w:val="24"/>
          <w:szCs w:val="24"/>
        </w:rPr>
        <w:t>45 am</w:t>
      </w:r>
    </w:p>
    <w:p w14:paraId="5CAF03D2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My sleep was:</w:t>
      </w:r>
    </w:p>
    <w:p w14:paraId="4132666E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Excellent</w:t>
      </w:r>
    </w:p>
    <w:p w14:paraId="45906D51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Good</w:t>
      </w:r>
    </w:p>
    <w:p w14:paraId="50BE90B8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Somewhat disturbed</w:t>
      </w:r>
    </w:p>
    <w:p w14:paraId="39C2C9F2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Very bad</w:t>
      </w:r>
    </w:p>
    <w:p w14:paraId="00CA205C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I felt asleep within:</w:t>
      </w:r>
    </w:p>
    <w:p w14:paraId="65481BEC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Less than 5 min</w:t>
      </w:r>
    </w:p>
    <w:p w14:paraId="1A6416E9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5-14 min</w:t>
      </w:r>
    </w:p>
    <w:p w14:paraId="0CCFB659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15-30 min</w:t>
      </w:r>
    </w:p>
    <w:p w14:paraId="179335AC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More than 30 min</w:t>
      </w:r>
    </w:p>
    <w:p w14:paraId="057EC9F3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Did you wake up during the night (including short awakenings)?</w:t>
      </w:r>
    </w:p>
    <w:p w14:paraId="6C16272C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Yes</w:t>
      </w:r>
    </w:p>
    <w:p w14:paraId="28E9B028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No</w:t>
      </w:r>
    </w:p>
    <w:p w14:paraId="2817BB09" w14:textId="0D0A1C2F" w:rsidR="00B800EB" w:rsidRPr="001A5FE2" w:rsidRDefault="00B800EB" w:rsidP="00B800EB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 If yes, how many times?</w:t>
      </w:r>
      <w:r w:rsidR="001834F6">
        <w:rPr>
          <w:sz w:val="24"/>
          <w:szCs w:val="24"/>
        </w:rPr>
        <w:t xml:space="preserve"> 3</w:t>
      </w:r>
    </w:p>
    <w:p w14:paraId="316F0D34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oke up:</w:t>
      </w:r>
    </w:p>
    <w:p w14:paraId="0C5A61EE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Spontaneously</w:t>
      </w:r>
    </w:p>
    <w:p w14:paraId="026B995E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By noise/disturbance</w:t>
      </w:r>
    </w:p>
    <w:p w14:paraId="74E75D93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By an alarm clock</w:t>
      </w:r>
    </w:p>
    <w:p w14:paraId="6AFDB39C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By another person</w:t>
      </w:r>
    </w:p>
    <w:p w14:paraId="21E0451C" w14:textId="77777777" w:rsidR="00B800EB" w:rsidRPr="001A5FE2" w:rsidRDefault="00B800EB" w:rsidP="00B800E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as:</w:t>
      </w:r>
    </w:p>
    <w:p w14:paraId="33C80A21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Very alert</w:t>
      </w:r>
    </w:p>
    <w:p w14:paraId="1C396E5B" w14:textId="77777777" w:rsidR="00B800EB" w:rsidRPr="001834F6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Slightly tired</w:t>
      </w:r>
    </w:p>
    <w:p w14:paraId="624B4EC8" w14:textId="77777777" w:rsidR="00B800EB" w:rsidRPr="001A5FE2" w:rsidRDefault="00B800EB" w:rsidP="00B800E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A5FE2">
        <w:rPr>
          <w:sz w:val="24"/>
          <w:szCs w:val="24"/>
        </w:rPr>
        <w:t>Very tired</w:t>
      </w:r>
    </w:p>
    <w:p w14:paraId="7E1A318F" w14:textId="77777777" w:rsidR="00B800EB" w:rsidRPr="001A5FE2" w:rsidRDefault="00B800EB" w:rsidP="00B800EB">
      <w:pPr>
        <w:pStyle w:val="ListParagraph"/>
        <w:ind w:left="1440"/>
        <w:rPr>
          <w:sz w:val="24"/>
          <w:szCs w:val="24"/>
        </w:rPr>
      </w:pPr>
    </w:p>
    <w:p w14:paraId="4DEC3229" w14:textId="77777777" w:rsidR="00B800EB" w:rsidRPr="001A5FE2" w:rsidRDefault="00B800EB" w:rsidP="00B800EB">
      <w:pPr>
        <w:pStyle w:val="ListParagraph"/>
        <w:ind w:left="2160"/>
        <w:rPr>
          <w:sz w:val="24"/>
          <w:szCs w:val="24"/>
        </w:rPr>
      </w:pPr>
    </w:p>
    <w:p w14:paraId="794D286E" w14:textId="77777777" w:rsidR="001A5FE2" w:rsidRDefault="001A5FE2" w:rsidP="00B800EB">
      <w:pPr>
        <w:ind w:left="72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015067D" w14:textId="77777777" w:rsidR="001A5FE2" w:rsidRPr="001A5FE2" w:rsidRDefault="001A5FE2" w:rsidP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lastRenderedPageBreak/>
        <w:t xml:space="preserve">Day </w:t>
      </w:r>
      <w:r>
        <w:rPr>
          <w:b/>
          <w:sz w:val="24"/>
          <w:szCs w:val="24"/>
          <w:u w:val="single"/>
        </w:rPr>
        <w:t>2</w:t>
      </w:r>
    </w:p>
    <w:p w14:paraId="61A6AD12" w14:textId="77777777" w:rsidR="001A5FE2" w:rsidRPr="001A5FE2" w:rsidRDefault="001A5FE2" w:rsidP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t>Part I: Evening Questionnaire (filled in when you are going to sleep)</w:t>
      </w:r>
    </w:p>
    <w:p w14:paraId="524A6634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Sun, Mon, </w:t>
      </w:r>
      <w:r w:rsidRPr="001834F6">
        <w:rPr>
          <w:sz w:val="24"/>
          <w:szCs w:val="24"/>
          <w:highlight w:val="yellow"/>
        </w:rPr>
        <w:t>Tues</w:t>
      </w:r>
      <w:r w:rsidRPr="001A5FE2">
        <w:rPr>
          <w:sz w:val="24"/>
          <w:szCs w:val="24"/>
        </w:rPr>
        <w:t>, Wed, Thurs, Fri, Sat</w:t>
      </w:r>
    </w:p>
    <w:p w14:paraId="0B3FAA7E" w14:textId="0412CA5E" w:rsidR="001A5FE2" w:rsidRPr="001A5FE2" w:rsidRDefault="001A5FE2" w:rsidP="001A5FE2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eve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247C4FD5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500F70B9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A low-activity day</w:t>
      </w:r>
    </w:p>
    <w:p w14:paraId="7B645AF2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A regular activity day</w:t>
      </w:r>
    </w:p>
    <w:p w14:paraId="5401EBC6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high-activity day</w:t>
      </w:r>
    </w:p>
    <w:p w14:paraId="68BF007D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0282BB64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A low stress day</w:t>
      </w:r>
    </w:p>
    <w:p w14:paraId="6C5BA818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A regular stress day</w:t>
      </w:r>
    </w:p>
    <w:p w14:paraId="134C867A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high stress day</w:t>
      </w:r>
    </w:p>
    <w:p w14:paraId="79CFB422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</w:t>
      </w:r>
      <w:r>
        <w:rPr>
          <w:sz w:val="24"/>
          <w:szCs w:val="24"/>
        </w:rPr>
        <w:t>, today I felt:</w:t>
      </w:r>
    </w:p>
    <w:p w14:paraId="303E76EF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Not overwhelmed at all</w:t>
      </w:r>
    </w:p>
    <w:p w14:paraId="67658EF5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little overwhelmed</w:t>
      </w:r>
    </w:p>
    <w:p w14:paraId="3E2A2891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Extremely overwhelmed</w:t>
      </w:r>
    </w:p>
    <w:p w14:paraId="72631B2A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During the day I was:</w:t>
      </w:r>
    </w:p>
    <w:p w14:paraId="5F1607F4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Healthy</w:t>
      </w:r>
    </w:p>
    <w:p w14:paraId="6B3BF27B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Not so healthy</w:t>
      </w:r>
    </w:p>
    <w:p w14:paraId="75D24687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Sick</w:t>
      </w:r>
    </w:p>
    <w:p w14:paraId="1EE88DF9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I consumed the following substances today:</w:t>
      </w:r>
    </w:p>
    <w:p w14:paraId="5A9B56B5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Caffeine</w:t>
      </w:r>
    </w:p>
    <w:p w14:paraId="145A4203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Alcohol</w:t>
      </w:r>
    </w:p>
    <w:p w14:paraId="65A321EA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Exact time of lights-off and getting into bed for the night:</w:t>
      </w:r>
    </w:p>
    <w:p w14:paraId="3E58EA05" w14:textId="257A84CF" w:rsidR="001A5FE2" w:rsidRPr="001A5FE2" w:rsidRDefault="001834F6" w:rsidP="001A5FE2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9</w:t>
      </w:r>
      <w:r w:rsidR="001A5FE2" w:rsidRPr="001A5FE2">
        <w:rPr>
          <w:sz w:val="24"/>
          <w:szCs w:val="24"/>
        </w:rPr>
        <w:t xml:space="preserve"> :</w:t>
      </w:r>
      <w:proofErr w:type="gramEnd"/>
      <w:r w:rsidR="001A5FE2" w:rsidRPr="001A5FE2">
        <w:rPr>
          <w:sz w:val="24"/>
          <w:szCs w:val="24"/>
        </w:rPr>
        <w:t xml:space="preserve"> </w:t>
      </w:r>
      <w:r>
        <w:rPr>
          <w:sz w:val="24"/>
          <w:szCs w:val="24"/>
        </w:rPr>
        <w:t>45 pm</w:t>
      </w:r>
    </w:p>
    <w:p w14:paraId="74169DC0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Upon going to bed I was:</w:t>
      </w:r>
    </w:p>
    <w:p w14:paraId="22AECA16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Not tired</w:t>
      </w:r>
    </w:p>
    <w:p w14:paraId="268B60DF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Somewhat tired</w:t>
      </w:r>
    </w:p>
    <w:p w14:paraId="4C100B4D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Very tired</w:t>
      </w:r>
    </w:p>
    <w:p w14:paraId="1E8E5CF8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56916152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224F6EB7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5C5739D8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19530BBB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21F5CCDE" w14:textId="77777777" w:rsidR="001A5FE2" w:rsidRPr="001A5FE2" w:rsidRDefault="001A5FE2" w:rsidP="001A5FE2">
      <w:pPr>
        <w:ind w:left="360"/>
        <w:rPr>
          <w:sz w:val="24"/>
          <w:szCs w:val="24"/>
          <w:u w:val="single"/>
        </w:rPr>
      </w:pPr>
      <w:r w:rsidRPr="001A5FE2">
        <w:rPr>
          <w:sz w:val="24"/>
          <w:szCs w:val="24"/>
          <w:u w:val="single"/>
        </w:rPr>
        <w:lastRenderedPageBreak/>
        <w:t>Part II: Morning Questionnaire (filled in immediately after waking up)</w:t>
      </w:r>
    </w:p>
    <w:p w14:paraId="6DC12282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Sun, Mon, Tues, </w:t>
      </w:r>
      <w:r w:rsidRPr="001834F6">
        <w:rPr>
          <w:sz w:val="24"/>
          <w:szCs w:val="24"/>
          <w:highlight w:val="yellow"/>
        </w:rPr>
        <w:t>Wed,</w:t>
      </w:r>
      <w:r w:rsidRPr="001A5FE2">
        <w:rPr>
          <w:sz w:val="24"/>
          <w:szCs w:val="24"/>
        </w:rPr>
        <w:t xml:space="preserve"> Thurs, Fri, Sat</w:t>
      </w:r>
    </w:p>
    <w:p w14:paraId="2555C878" w14:textId="471859DB" w:rsidR="001A5FE2" w:rsidRPr="001A5FE2" w:rsidRDefault="001A5FE2" w:rsidP="001A5FE2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mor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4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66F86527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Morning rising time:</w:t>
      </w:r>
    </w:p>
    <w:p w14:paraId="624D86E5" w14:textId="2F720B55" w:rsidR="001A5FE2" w:rsidRPr="001A5FE2" w:rsidRDefault="001834F6" w:rsidP="001A5FE2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7</w:t>
      </w:r>
      <w:r w:rsidR="001A5FE2" w:rsidRPr="001A5FE2">
        <w:rPr>
          <w:sz w:val="24"/>
          <w:szCs w:val="24"/>
        </w:rPr>
        <w:t xml:space="preserve"> :</w:t>
      </w:r>
      <w:proofErr w:type="gramEnd"/>
      <w:r w:rsidR="001A5FE2" w:rsidRPr="001A5FE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45 am </w:t>
      </w:r>
    </w:p>
    <w:p w14:paraId="533CF773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My sleep was:</w:t>
      </w:r>
    </w:p>
    <w:p w14:paraId="64EDE512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Excellent</w:t>
      </w:r>
    </w:p>
    <w:p w14:paraId="1579CBC4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Good</w:t>
      </w:r>
    </w:p>
    <w:p w14:paraId="7C8AEB14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Somewhat disturbed</w:t>
      </w:r>
    </w:p>
    <w:p w14:paraId="7869460A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Very bad</w:t>
      </w:r>
    </w:p>
    <w:p w14:paraId="79B0DD7F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I felt asleep within:</w:t>
      </w:r>
    </w:p>
    <w:p w14:paraId="112E58AF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Less than 5 min</w:t>
      </w:r>
    </w:p>
    <w:p w14:paraId="3A0CFBAE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5-14 min</w:t>
      </w:r>
    </w:p>
    <w:p w14:paraId="1F200E57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15-30 min</w:t>
      </w:r>
    </w:p>
    <w:p w14:paraId="2BD2E810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More than 30 min</w:t>
      </w:r>
    </w:p>
    <w:p w14:paraId="551D7A17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Did you wake up during the night (including short awakenings)?</w:t>
      </w:r>
    </w:p>
    <w:p w14:paraId="66E19ABF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Yes</w:t>
      </w:r>
    </w:p>
    <w:p w14:paraId="77FA7BC8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No</w:t>
      </w:r>
    </w:p>
    <w:p w14:paraId="5F6BA529" w14:textId="665351AC" w:rsidR="001A5FE2" w:rsidRPr="001A5FE2" w:rsidRDefault="001A5FE2" w:rsidP="001A5FE2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 If yes, how many times? </w:t>
      </w:r>
      <w:r w:rsidR="001834F6">
        <w:rPr>
          <w:sz w:val="24"/>
          <w:szCs w:val="24"/>
        </w:rPr>
        <w:t>3</w:t>
      </w:r>
    </w:p>
    <w:p w14:paraId="3FABF953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oke up:</w:t>
      </w:r>
    </w:p>
    <w:p w14:paraId="4388C06A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Spontaneously</w:t>
      </w:r>
    </w:p>
    <w:p w14:paraId="704A857C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By noise/disturbance</w:t>
      </w:r>
    </w:p>
    <w:p w14:paraId="75EFE439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834F6">
        <w:rPr>
          <w:sz w:val="24"/>
          <w:szCs w:val="24"/>
          <w:highlight w:val="yellow"/>
        </w:rPr>
        <w:t>By an alarm clock</w:t>
      </w:r>
    </w:p>
    <w:p w14:paraId="0F135A6B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By another person</w:t>
      </w:r>
    </w:p>
    <w:p w14:paraId="74806A26" w14:textId="77777777" w:rsidR="001A5FE2" w:rsidRPr="001A5FE2" w:rsidRDefault="001A5FE2" w:rsidP="001A5FE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as:</w:t>
      </w:r>
    </w:p>
    <w:p w14:paraId="7D75253E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Very alert</w:t>
      </w:r>
    </w:p>
    <w:p w14:paraId="1222BC07" w14:textId="77777777" w:rsidR="001A5FE2" w:rsidRPr="001834F6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Slightly tired</w:t>
      </w:r>
    </w:p>
    <w:p w14:paraId="59941FCC" w14:textId="77777777" w:rsidR="001A5FE2" w:rsidRPr="001A5FE2" w:rsidRDefault="001A5FE2" w:rsidP="001A5FE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1A5FE2">
        <w:rPr>
          <w:sz w:val="24"/>
          <w:szCs w:val="24"/>
        </w:rPr>
        <w:t>Very tired</w:t>
      </w:r>
    </w:p>
    <w:p w14:paraId="2294CB59" w14:textId="77777777" w:rsidR="001A5FE2" w:rsidRDefault="001A5FE2" w:rsidP="00B800EB">
      <w:pPr>
        <w:ind w:left="72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149E0EF" w14:textId="77777777" w:rsidR="001A5FE2" w:rsidRPr="001A5FE2" w:rsidRDefault="001A5FE2" w:rsidP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lastRenderedPageBreak/>
        <w:t xml:space="preserve">Day </w:t>
      </w:r>
      <w:r>
        <w:rPr>
          <w:b/>
          <w:sz w:val="24"/>
          <w:szCs w:val="24"/>
          <w:u w:val="single"/>
        </w:rPr>
        <w:t>3</w:t>
      </w:r>
    </w:p>
    <w:p w14:paraId="4A47153A" w14:textId="77777777" w:rsidR="001A5FE2" w:rsidRPr="001A5FE2" w:rsidRDefault="001A5FE2" w:rsidP="001A5FE2">
      <w:pPr>
        <w:rPr>
          <w:b/>
          <w:sz w:val="24"/>
          <w:szCs w:val="24"/>
          <w:u w:val="single"/>
        </w:rPr>
      </w:pPr>
      <w:r w:rsidRPr="001A5FE2">
        <w:rPr>
          <w:b/>
          <w:sz w:val="24"/>
          <w:szCs w:val="24"/>
          <w:u w:val="single"/>
        </w:rPr>
        <w:t>Part I: Evening Questionnaire (filled in when you are going to sleep)</w:t>
      </w:r>
    </w:p>
    <w:p w14:paraId="24063B32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Sun, Mon, Tues, Wed, </w:t>
      </w:r>
      <w:r w:rsidRPr="001834F6">
        <w:rPr>
          <w:sz w:val="24"/>
          <w:szCs w:val="24"/>
          <w:highlight w:val="yellow"/>
        </w:rPr>
        <w:t>Thurs</w:t>
      </w:r>
      <w:r w:rsidRPr="001A5FE2">
        <w:rPr>
          <w:sz w:val="24"/>
          <w:szCs w:val="24"/>
        </w:rPr>
        <w:t>, Fri, Sat</w:t>
      </w:r>
    </w:p>
    <w:p w14:paraId="1E19C0F0" w14:textId="57CFCE34" w:rsidR="001A5FE2" w:rsidRPr="001A5FE2" w:rsidRDefault="001A5FE2" w:rsidP="001A5FE2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eve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5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5D0B6D82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1A750885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low-activity day</w:t>
      </w:r>
    </w:p>
    <w:p w14:paraId="16D48633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 regular activity day</w:t>
      </w:r>
    </w:p>
    <w:p w14:paraId="722D089F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 high-activity day</w:t>
      </w:r>
    </w:p>
    <w:p w14:paraId="44B0C182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, this day was:</w:t>
      </w:r>
    </w:p>
    <w:p w14:paraId="4BFC7AE8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A low stress day</w:t>
      </w:r>
    </w:p>
    <w:p w14:paraId="3003F897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 regular stress day</w:t>
      </w:r>
    </w:p>
    <w:p w14:paraId="23647852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 high stress day</w:t>
      </w:r>
    </w:p>
    <w:p w14:paraId="6068B5DB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Compared to regular days</w:t>
      </w:r>
      <w:r>
        <w:rPr>
          <w:sz w:val="24"/>
          <w:szCs w:val="24"/>
        </w:rPr>
        <w:t>, today I felt:</w:t>
      </w:r>
    </w:p>
    <w:p w14:paraId="2C158B1F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Not overwhelmed at all</w:t>
      </w:r>
    </w:p>
    <w:p w14:paraId="5186E1B4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 little overwhelmed</w:t>
      </w:r>
    </w:p>
    <w:p w14:paraId="3E8D8E22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Extremely overwhelmed</w:t>
      </w:r>
    </w:p>
    <w:p w14:paraId="57927CBA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During the day I was:</w:t>
      </w:r>
    </w:p>
    <w:p w14:paraId="29C7C543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Healthy</w:t>
      </w:r>
    </w:p>
    <w:p w14:paraId="6FE75F13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Not so healthy</w:t>
      </w:r>
    </w:p>
    <w:p w14:paraId="1A373D89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ick</w:t>
      </w:r>
    </w:p>
    <w:p w14:paraId="54407E52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I consumed the following substances today:</w:t>
      </w:r>
    </w:p>
    <w:p w14:paraId="493AE98E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Caffeine</w:t>
      </w:r>
    </w:p>
    <w:p w14:paraId="741EB749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Alcohol</w:t>
      </w:r>
    </w:p>
    <w:p w14:paraId="596A6F64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Exact time of lights-off and getting into bed for the night:</w:t>
      </w:r>
    </w:p>
    <w:p w14:paraId="6340438A" w14:textId="653F8517" w:rsidR="001A5FE2" w:rsidRPr="001A5FE2" w:rsidRDefault="001834F6" w:rsidP="001A5FE2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10</w:t>
      </w:r>
      <w:r w:rsidR="001A5FE2" w:rsidRPr="001A5FE2">
        <w:rPr>
          <w:sz w:val="24"/>
          <w:szCs w:val="24"/>
        </w:rPr>
        <w:t xml:space="preserve"> :</w:t>
      </w:r>
      <w:proofErr w:type="gramEnd"/>
      <w:r w:rsidR="001A5FE2" w:rsidRPr="001A5FE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0 pm </w:t>
      </w:r>
    </w:p>
    <w:p w14:paraId="336BFAC5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Upon going to bed I was:</w:t>
      </w:r>
    </w:p>
    <w:p w14:paraId="50803826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Not tired</w:t>
      </w:r>
    </w:p>
    <w:p w14:paraId="61F6E8D0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omewhat tired</w:t>
      </w:r>
    </w:p>
    <w:p w14:paraId="584E59B0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Very tired</w:t>
      </w:r>
    </w:p>
    <w:p w14:paraId="50D3A4E1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626933D0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78F597DD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00CFE94F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43361E17" w14:textId="77777777" w:rsidR="001A5FE2" w:rsidRDefault="001A5FE2" w:rsidP="001A5FE2">
      <w:pPr>
        <w:ind w:left="360"/>
        <w:rPr>
          <w:sz w:val="24"/>
          <w:szCs w:val="24"/>
          <w:u w:val="single"/>
        </w:rPr>
      </w:pPr>
    </w:p>
    <w:p w14:paraId="0E2D4083" w14:textId="77777777" w:rsidR="001A5FE2" w:rsidRPr="001A5FE2" w:rsidRDefault="001A5FE2" w:rsidP="001A5FE2">
      <w:pPr>
        <w:ind w:left="360"/>
        <w:rPr>
          <w:sz w:val="24"/>
          <w:szCs w:val="24"/>
          <w:u w:val="single"/>
        </w:rPr>
      </w:pPr>
      <w:r w:rsidRPr="001A5FE2">
        <w:rPr>
          <w:sz w:val="24"/>
          <w:szCs w:val="24"/>
          <w:u w:val="single"/>
        </w:rPr>
        <w:lastRenderedPageBreak/>
        <w:t>Part II: Morning Questionnaire (filled in immediately after waking up)</w:t>
      </w:r>
    </w:p>
    <w:p w14:paraId="79108C98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un, Mon, Tues, Wed, Thurs,</w:t>
      </w:r>
      <w:r w:rsidRPr="001834F6">
        <w:rPr>
          <w:sz w:val="24"/>
          <w:szCs w:val="24"/>
        </w:rPr>
        <w:t xml:space="preserve"> </w:t>
      </w:r>
      <w:r w:rsidRPr="001834F6">
        <w:rPr>
          <w:sz w:val="24"/>
          <w:szCs w:val="24"/>
          <w:highlight w:val="yellow"/>
        </w:rPr>
        <w:t>Fri</w:t>
      </w:r>
      <w:r w:rsidRPr="001A5FE2">
        <w:rPr>
          <w:sz w:val="24"/>
          <w:szCs w:val="24"/>
        </w:rPr>
        <w:t>, Sat</w:t>
      </w:r>
    </w:p>
    <w:p w14:paraId="0AEEAD77" w14:textId="5FBDEBFF" w:rsidR="001A5FE2" w:rsidRPr="001A5FE2" w:rsidRDefault="001A5FE2" w:rsidP="001A5FE2">
      <w:pPr>
        <w:ind w:left="720"/>
        <w:rPr>
          <w:sz w:val="24"/>
          <w:szCs w:val="24"/>
        </w:rPr>
      </w:pPr>
      <w:r w:rsidRPr="001A5FE2">
        <w:rPr>
          <w:sz w:val="24"/>
          <w:szCs w:val="24"/>
        </w:rPr>
        <w:t xml:space="preserve">Date (morning): </w:t>
      </w:r>
      <w:r w:rsidR="001834F6">
        <w:rPr>
          <w:sz w:val="24"/>
          <w:szCs w:val="24"/>
        </w:rPr>
        <w:t>03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06</w:t>
      </w:r>
      <w:r w:rsidRPr="001A5FE2">
        <w:rPr>
          <w:sz w:val="24"/>
          <w:szCs w:val="24"/>
        </w:rPr>
        <w:t>/</w:t>
      </w:r>
      <w:r w:rsidR="001834F6">
        <w:rPr>
          <w:sz w:val="24"/>
          <w:szCs w:val="24"/>
        </w:rPr>
        <w:t>2020</w:t>
      </w:r>
    </w:p>
    <w:p w14:paraId="018166A8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Morning rising time:</w:t>
      </w:r>
    </w:p>
    <w:p w14:paraId="5C4BE5E4" w14:textId="2FB3696A" w:rsidR="001A5FE2" w:rsidRPr="001A5FE2" w:rsidRDefault="001834F6" w:rsidP="001A5FE2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8</w:t>
      </w:r>
      <w:r w:rsidR="001A5FE2" w:rsidRPr="001A5FE2">
        <w:rPr>
          <w:sz w:val="24"/>
          <w:szCs w:val="24"/>
        </w:rPr>
        <w:t xml:space="preserve"> :</w:t>
      </w:r>
      <w:proofErr w:type="gramEnd"/>
      <w:r w:rsidR="001A5FE2" w:rsidRPr="001A5FE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20 am </w:t>
      </w:r>
    </w:p>
    <w:p w14:paraId="66BF31C5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My sleep was:</w:t>
      </w:r>
    </w:p>
    <w:p w14:paraId="4FE544FB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Excellent</w:t>
      </w:r>
    </w:p>
    <w:p w14:paraId="29943909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Good</w:t>
      </w:r>
    </w:p>
    <w:p w14:paraId="365CDEAB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omewhat disturbed</w:t>
      </w:r>
    </w:p>
    <w:p w14:paraId="23D71C24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Very bad</w:t>
      </w:r>
    </w:p>
    <w:p w14:paraId="0E5F58A3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I felt asleep within:</w:t>
      </w:r>
    </w:p>
    <w:p w14:paraId="7AD82A98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Less than 5 min</w:t>
      </w:r>
    </w:p>
    <w:p w14:paraId="51E71110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5-14 min</w:t>
      </w:r>
    </w:p>
    <w:p w14:paraId="288678CB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15-30 min</w:t>
      </w:r>
    </w:p>
    <w:p w14:paraId="49D4BF64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More than 30 min</w:t>
      </w:r>
    </w:p>
    <w:p w14:paraId="01BF2949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Did you wake up during the night (including short awakenings)?</w:t>
      </w:r>
    </w:p>
    <w:p w14:paraId="1D9F93B6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Yes</w:t>
      </w:r>
    </w:p>
    <w:p w14:paraId="0DF27DD2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No</w:t>
      </w:r>
    </w:p>
    <w:p w14:paraId="2AD19D75" w14:textId="74F5061C" w:rsidR="001A5FE2" w:rsidRPr="001A5FE2" w:rsidRDefault="001A5FE2" w:rsidP="001A5FE2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 xml:space="preserve"> If yes, how many times? </w:t>
      </w:r>
      <w:r w:rsidR="001834F6">
        <w:rPr>
          <w:sz w:val="24"/>
          <w:szCs w:val="24"/>
        </w:rPr>
        <w:t>2</w:t>
      </w:r>
    </w:p>
    <w:p w14:paraId="469265E0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oke up:</w:t>
      </w:r>
    </w:p>
    <w:p w14:paraId="795B0A14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pontaneously</w:t>
      </w:r>
    </w:p>
    <w:p w14:paraId="349E9AF3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r w:rsidRPr="001834F6">
        <w:rPr>
          <w:sz w:val="24"/>
          <w:szCs w:val="24"/>
          <w:highlight w:val="yellow"/>
        </w:rPr>
        <w:t>By noise/disturbance</w:t>
      </w:r>
    </w:p>
    <w:p w14:paraId="43AB3584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By an alarm clock</w:t>
      </w:r>
    </w:p>
    <w:p w14:paraId="1A30EF9C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By another person</w:t>
      </w:r>
    </w:p>
    <w:p w14:paraId="6264E14D" w14:textId="77777777" w:rsidR="001A5FE2" w:rsidRPr="001A5FE2" w:rsidRDefault="001A5FE2" w:rsidP="001A5FE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In the morning, I was:</w:t>
      </w:r>
    </w:p>
    <w:p w14:paraId="53243890" w14:textId="77777777" w:rsidR="001A5FE2" w:rsidRPr="001834F6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  <w:highlight w:val="yellow"/>
        </w:rPr>
      </w:pPr>
      <w:bookmarkStart w:id="0" w:name="_GoBack"/>
      <w:bookmarkEnd w:id="0"/>
      <w:r w:rsidRPr="001834F6">
        <w:rPr>
          <w:sz w:val="24"/>
          <w:szCs w:val="24"/>
          <w:highlight w:val="yellow"/>
        </w:rPr>
        <w:t>Very alert</w:t>
      </w:r>
    </w:p>
    <w:p w14:paraId="2F9AD43D" w14:textId="77777777" w:rsidR="001A5FE2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Slightly tired</w:t>
      </w:r>
    </w:p>
    <w:p w14:paraId="61CCFF86" w14:textId="77777777" w:rsidR="00B800EB" w:rsidRPr="001A5FE2" w:rsidRDefault="001A5FE2" w:rsidP="001A5FE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1A5FE2">
        <w:rPr>
          <w:sz w:val="24"/>
          <w:szCs w:val="24"/>
        </w:rPr>
        <w:t>Very tired</w:t>
      </w:r>
    </w:p>
    <w:sectPr w:rsidR="00B800EB" w:rsidRPr="001A5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D4339"/>
    <w:multiLevelType w:val="hybridMultilevel"/>
    <w:tmpl w:val="646E5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4386A"/>
    <w:multiLevelType w:val="hybridMultilevel"/>
    <w:tmpl w:val="646E5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64E8C"/>
    <w:multiLevelType w:val="hybridMultilevel"/>
    <w:tmpl w:val="646E5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I1Mjc2tjQ1NjJT0lEKTi0uzszPAykwrAUAIVtlBSwAAAA="/>
  </w:docVars>
  <w:rsids>
    <w:rsidRoot w:val="00B800EB"/>
    <w:rsid w:val="001834F6"/>
    <w:rsid w:val="001A5FE2"/>
    <w:rsid w:val="007A2C16"/>
    <w:rsid w:val="00B800EB"/>
    <w:rsid w:val="00BF628F"/>
    <w:rsid w:val="00F63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1787B"/>
  <w15:chartTrackingRefBased/>
  <w15:docId w15:val="{1AE06D2F-7526-4D73-BFE1-64F30DAC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0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0-03-14T04:04:00Z</dcterms:created>
  <dcterms:modified xsi:type="dcterms:W3CDTF">2020-03-14T04:04:00Z</dcterms:modified>
</cp:coreProperties>
</file>